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nabi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Chronisch gewässergefährdend, Kate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Wortlaut der H- und EUH-Sätze: siehe Abschnitt 16</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sidRPr="0069446B">
        <w:rPr>
          <w:noProof/>
        </w:rPr>
        <w:t>Schädlich für Wasserorganismen, mit langfristiger Wirkung.</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Gefahren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Schädlich für Wasserorganismen, mit langfristiger Wirkung.</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273 - Freisetzung in die Umwelt vermeid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08 - Enthält Methylcedrylether.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Methylcedryl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9870-74-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2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6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olzig. Fruchtig.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nabi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Schädlich für Wasserorganismen, mit langfristiger Wirkung.</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Schädlich für Wasserorganismen, mit langfristiger Wirkung.</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nabi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Methylcedrylether (19870-74-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ökotoxisch‘: Abfall, der unmittelbare oder mittelbare Gefahren für einen oder mehrere Umweltbereiche darstellt oder darstellen kan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2, Deutli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 mit langfristiger Wirk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Methylcedrylether. Kann allergische Reaktionen hervorrufe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Verwendete Einstufung und Verfahren für die Erstellung der Einstufung von Gemischen gemäß Verordnung (EG)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Berechnungsmethod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1.06.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nabi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nabi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DB0FDED-266D-4E68-A14E-3251451FB456}"/>
</file>

<file path=customXml/itemProps3.xml><?xml version="1.0" encoding="utf-8"?>
<ds:datastoreItem xmlns:ds="http://schemas.openxmlformats.org/officeDocument/2006/customXml" ds:itemID="{DE5E2A15-710A-4C8F-8945-C1ED15F3032C}"/>
</file>

<file path=customXml/itemProps4.xml><?xml version="1.0" encoding="utf-8"?>
<ds:datastoreItem xmlns:ds="http://schemas.openxmlformats.org/officeDocument/2006/customXml" ds:itemID="{4CB05A47-34FB-418C-A073-9337C146FA4C}"/>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